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er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eru received a score of 76.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eru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eru received a score of</w:t>
      </w:r>
      <w:r>
        <w:t xml:space="preserve"> </w:t>
      </w:r>
      <w:r>
        <w:rPr>
          <w:b/>
          <w:bCs/>
        </w:rPr>
        <w:t xml:space="preserve">87.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eru received a score of 89.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eru received a score of 50.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eru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eru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eru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eru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eru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eru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eru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eru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eru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eru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eru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eru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eru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2005,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90, 1991, 1994, 1995,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2000, 2003, 2007, 2008, 2009, 2010, 2011, 2012,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6,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49A73D-B5DD-462F-957C-CEC51437E6D5}"/>
</file>

<file path=customXml/itemProps2.xml><?xml version="1.0" encoding="utf-8"?>
<ds:datastoreItem xmlns:ds="http://schemas.openxmlformats.org/officeDocument/2006/customXml" ds:itemID="{FC71112F-1778-4848-B705-FB78373094AD}"/>
</file>

<file path=customXml/itemProps3.xml><?xml version="1.0" encoding="utf-8"?>
<ds:datastoreItem xmlns:ds="http://schemas.openxmlformats.org/officeDocument/2006/customXml" ds:itemID="{23C1DB17-9738-41C4-86AD-F9E68339368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54:58Z</dcterms:created>
  <dcterms:modified xsi:type="dcterms:W3CDTF">2024-11-01T10: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eru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